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E83AA" w14:textId="77777777" w:rsidR="00812B46" w:rsidRDefault="00812B46" w:rsidP="00812B46">
      <w:pPr>
        <w:pStyle w:val="Default"/>
      </w:pPr>
    </w:p>
    <w:p w14:paraId="0E6DFF81" w14:textId="525F1C8F" w:rsidR="00812B46" w:rsidRDefault="00812B46" w:rsidP="00812B46">
      <w:pPr>
        <w:pStyle w:val="Default"/>
        <w:rPr>
          <w:sz w:val="32"/>
          <w:szCs w:val="32"/>
        </w:rPr>
      </w:pPr>
      <w:r>
        <w:rPr>
          <w:sz w:val="32"/>
          <w:szCs w:val="32"/>
        </w:rPr>
        <w:t xml:space="preserve">CO1301: Games Concepts </w:t>
      </w:r>
    </w:p>
    <w:p w14:paraId="254E8E2B" w14:textId="25D76B8C" w:rsidR="00420942" w:rsidRDefault="00812B46" w:rsidP="00812B46">
      <w:pPr>
        <w:rPr>
          <w:sz w:val="28"/>
          <w:szCs w:val="28"/>
        </w:rPr>
      </w:pPr>
      <w:r>
        <w:rPr>
          <w:sz w:val="28"/>
          <w:szCs w:val="28"/>
        </w:rPr>
        <w:t>Worksheet 1 - Introduction to the TL-Engine</w:t>
      </w:r>
    </w:p>
    <w:p w14:paraId="5445AC48" w14:textId="619D4A77" w:rsidR="00812B46" w:rsidRDefault="00812B46" w:rsidP="00812B46">
      <w:pPr>
        <w:rPr>
          <w:sz w:val="28"/>
          <w:szCs w:val="28"/>
        </w:rPr>
      </w:pPr>
      <w:r>
        <w:rPr>
          <w:sz w:val="28"/>
          <w:szCs w:val="28"/>
        </w:rPr>
        <w:t>Getting Started</w:t>
      </w:r>
    </w:p>
    <w:p w14:paraId="35993808" w14:textId="77777777" w:rsidR="00F43EC2" w:rsidRDefault="00E0108D" w:rsidP="00F43EC2">
      <w:pPr>
        <w:rPr>
          <w:sz w:val="28"/>
          <w:szCs w:val="28"/>
        </w:rPr>
      </w:pPr>
      <w:r>
        <w:rPr>
          <w:sz w:val="28"/>
          <w:szCs w:val="28"/>
        </w:rPr>
        <w:t>Game Program Structure</w:t>
      </w:r>
    </w:p>
    <w:p w14:paraId="6CBABFF4" w14:textId="77777777" w:rsidR="00F43EC2" w:rsidRPr="00F43EC2" w:rsidRDefault="00F43EC2" w:rsidP="00F43EC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F43EC2">
        <w:rPr>
          <w:rFonts w:ascii="Arial" w:hAnsi="Arial" w:cs="Arial"/>
          <w:color w:val="000000"/>
          <w:sz w:val="23"/>
          <w:szCs w:val="23"/>
          <w:lang w:val="en-GB"/>
        </w:rPr>
        <w:t>The TL-Engine wizard provides you with some initial source code</w:t>
      </w:r>
      <w:r>
        <w:rPr>
          <w:rFonts w:ascii="Arial" w:hAnsi="Arial" w:cs="Arial"/>
          <w:color w:val="000000"/>
          <w:sz w:val="23"/>
          <w:szCs w:val="23"/>
          <w:lang w:val="en-GB"/>
        </w:rPr>
        <w:t>, d</w:t>
      </w:r>
      <w:r w:rsidRPr="00F43EC2">
        <w:rPr>
          <w:rFonts w:ascii="Arial" w:hAnsi="Arial" w:cs="Arial"/>
          <w:color w:val="000000"/>
          <w:sz w:val="23"/>
          <w:szCs w:val="23"/>
          <w:lang w:val="en-GB"/>
        </w:rPr>
        <w:t xml:space="preserve">on’t delete it – it is useful! </w:t>
      </w:r>
    </w:p>
    <w:p w14:paraId="0AD207A7" w14:textId="77777777" w:rsidR="00E8758B" w:rsidRPr="00E8758B" w:rsidRDefault="00F43EC2" w:rsidP="00F43EC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Arial" w:hAnsi="Arial" w:cs="Arial"/>
          <w:color w:val="000000"/>
          <w:sz w:val="23"/>
          <w:szCs w:val="23"/>
          <w:lang w:val="en-GB"/>
        </w:rPr>
        <w:t>Y</w:t>
      </w:r>
      <w:r w:rsidRPr="00F43EC2">
        <w:rPr>
          <w:rFonts w:ascii="Arial" w:hAnsi="Arial" w:cs="Arial"/>
          <w:color w:val="000000"/>
          <w:sz w:val="23"/>
          <w:szCs w:val="23"/>
          <w:lang w:val="en-GB"/>
        </w:rPr>
        <w:t>ou can run the program code already – press the play button (near the top)</w:t>
      </w:r>
    </w:p>
    <w:p w14:paraId="23295582" w14:textId="77777777" w:rsidR="00E8758B" w:rsidRPr="00E8758B" w:rsidRDefault="00F43EC2" w:rsidP="00E8758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F43EC2">
        <w:rPr>
          <w:rFonts w:ascii="Arial" w:hAnsi="Arial" w:cs="Arial"/>
          <w:color w:val="000000"/>
          <w:sz w:val="23"/>
          <w:szCs w:val="23"/>
          <w:lang w:val="en-GB"/>
        </w:rPr>
        <w:t xml:space="preserve">But you will only see an empty scene </w:t>
      </w:r>
      <w:r w:rsidR="00E8758B">
        <w:rPr>
          <w:rFonts w:ascii="Arial" w:hAnsi="Arial" w:cs="Arial"/>
          <w:color w:val="000000"/>
          <w:sz w:val="23"/>
          <w:szCs w:val="23"/>
          <w:lang w:val="en-GB"/>
        </w:rPr>
        <w:t>because no models have been added</w:t>
      </w:r>
    </w:p>
    <w:p w14:paraId="7C4A1F28" w14:textId="77777777" w:rsidR="00E8758B" w:rsidRPr="00E8758B" w:rsidRDefault="00F43EC2" w:rsidP="00E8758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8758B">
        <w:rPr>
          <w:rFonts w:ascii="Arial" w:hAnsi="Arial" w:cs="Arial"/>
          <w:color w:val="000000"/>
          <w:sz w:val="23"/>
          <w:szCs w:val="23"/>
          <w:lang w:val="en-GB"/>
        </w:rPr>
        <w:t xml:space="preserve">This template source code contains the instructions to start up and shut down the game engine </w:t>
      </w:r>
    </w:p>
    <w:p w14:paraId="39DC6223" w14:textId="77777777" w:rsidR="00B203FC" w:rsidRDefault="00F43EC2" w:rsidP="00B203F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8758B">
        <w:rPr>
          <w:rFonts w:ascii="Arial" w:hAnsi="Arial" w:cs="Arial"/>
          <w:color w:val="000000"/>
          <w:sz w:val="23"/>
          <w:szCs w:val="23"/>
          <w:lang w:val="en-GB"/>
        </w:rPr>
        <w:t>It also has two sections for you to work in:</w:t>
      </w:r>
    </w:p>
    <w:p w14:paraId="460CF6F2" w14:textId="77777777" w:rsidR="00B203FC" w:rsidRPr="00B203FC" w:rsidRDefault="00B203FC" w:rsidP="00B203F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ab/>
      </w:r>
      <w:r w:rsidR="00F43EC2" w:rsidRPr="00B203FC">
        <w:rPr>
          <w:rFonts w:ascii="Arial" w:hAnsi="Arial" w:cs="Arial"/>
          <w:color w:val="000000"/>
          <w:sz w:val="23"/>
          <w:szCs w:val="23"/>
          <w:lang w:val="en-GB"/>
        </w:rPr>
        <w:t xml:space="preserve">The </w:t>
      </w:r>
      <w:r w:rsidR="00F43EC2" w:rsidRPr="00B203FC">
        <w:rPr>
          <w:rFonts w:ascii="Arial" w:hAnsi="Arial" w:cs="Arial"/>
          <w:b/>
          <w:bCs/>
          <w:color w:val="000000"/>
          <w:sz w:val="23"/>
          <w:szCs w:val="23"/>
          <w:lang w:val="en-GB"/>
        </w:rPr>
        <w:t xml:space="preserve">Game Set-up </w:t>
      </w:r>
      <w:r w:rsidR="00F43EC2" w:rsidRPr="00B203FC">
        <w:rPr>
          <w:rFonts w:ascii="Arial" w:hAnsi="Arial" w:cs="Arial"/>
          <w:color w:val="000000"/>
          <w:sz w:val="23"/>
          <w:szCs w:val="23"/>
          <w:lang w:val="en-GB"/>
        </w:rPr>
        <w:t xml:space="preserve">section </w:t>
      </w:r>
    </w:p>
    <w:p w14:paraId="0445515D" w14:textId="77777777" w:rsidR="001D0FC8" w:rsidRDefault="00B203FC" w:rsidP="001D0FC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ascii="Arial" w:hAnsi="Arial" w:cs="Arial"/>
          <w:color w:val="000000"/>
          <w:sz w:val="23"/>
          <w:szCs w:val="23"/>
          <w:lang w:val="en-GB"/>
        </w:rPr>
        <w:tab/>
      </w:r>
      <w:r w:rsidR="00F43EC2" w:rsidRPr="00B203FC">
        <w:rPr>
          <w:rFonts w:ascii="Arial" w:hAnsi="Arial" w:cs="Arial"/>
          <w:color w:val="000000"/>
          <w:sz w:val="23"/>
          <w:szCs w:val="23"/>
          <w:lang w:val="en-GB"/>
        </w:rPr>
        <w:t xml:space="preserve">The </w:t>
      </w:r>
      <w:r w:rsidR="00F43EC2" w:rsidRPr="00B203FC">
        <w:rPr>
          <w:rFonts w:ascii="Arial" w:hAnsi="Arial" w:cs="Arial"/>
          <w:b/>
          <w:bCs/>
          <w:color w:val="000000"/>
          <w:sz w:val="23"/>
          <w:szCs w:val="23"/>
          <w:lang w:val="en-GB"/>
        </w:rPr>
        <w:t xml:space="preserve">Game Loop </w:t>
      </w:r>
      <w:r w:rsidR="00F43EC2" w:rsidRPr="00B203FC">
        <w:rPr>
          <w:rFonts w:ascii="Arial" w:hAnsi="Arial" w:cs="Arial"/>
          <w:color w:val="000000"/>
          <w:sz w:val="23"/>
          <w:szCs w:val="23"/>
          <w:lang w:val="en-GB"/>
        </w:rPr>
        <w:t xml:space="preserve">section </w:t>
      </w:r>
    </w:p>
    <w:p w14:paraId="1D82C084" w14:textId="77777777" w:rsidR="001D0FC8" w:rsidRDefault="001D0FC8" w:rsidP="001D0FC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D0FC8">
        <w:rPr>
          <w:rFonts w:ascii="Arial" w:hAnsi="Arial" w:cs="Arial"/>
          <w:color w:val="000000"/>
          <w:sz w:val="23"/>
          <w:szCs w:val="23"/>
          <w:lang w:val="en-GB"/>
        </w:rPr>
        <w:t xml:space="preserve">After the Game Engine has </w:t>
      </w:r>
      <w:proofErr w:type="gramStart"/>
      <w:r w:rsidRPr="001D0FC8">
        <w:rPr>
          <w:rFonts w:ascii="Arial" w:hAnsi="Arial" w:cs="Arial"/>
          <w:color w:val="000000"/>
          <w:sz w:val="23"/>
          <w:szCs w:val="23"/>
          <w:lang w:val="en-GB"/>
        </w:rPr>
        <w:t>started</w:t>
      </w:r>
      <w:proofErr w:type="gramEnd"/>
      <w:r w:rsidRPr="001D0FC8">
        <w:rPr>
          <w:rFonts w:ascii="Arial" w:hAnsi="Arial" w:cs="Arial"/>
          <w:color w:val="000000"/>
          <w:sz w:val="23"/>
          <w:szCs w:val="23"/>
          <w:lang w:val="en-GB"/>
        </w:rPr>
        <w:t xml:space="preserve"> we need to prepare everything needed for the game. </w:t>
      </w:r>
    </w:p>
    <w:p w14:paraId="64EC29BD" w14:textId="77777777" w:rsidR="00F22E1C" w:rsidRDefault="001D0FC8" w:rsidP="00F22E1C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gramStart"/>
      <w:r w:rsidRPr="001D0FC8">
        <w:rPr>
          <w:rFonts w:ascii="Arial" w:hAnsi="Arial" w:cs="Arial"/>
          <w:color w:val="000000"/>
          <w:sz w:val="23"/>
          <w:szCs w:val="23"/>
          <w:lang w:val="en-GB"/>
        </w:rPr>
        <w:t>First</w:t>
      </w:r>
      <w:proofErr w:type="gramEnd"/>
      <w:r w:rsidRPr="001D0FC8">
        <w:rPr>
          <w:rFonts w:ascii="Arial" w:hAnsi="Arial" w:cs="Arial"/>
          <w:color w:val="000000"/>
          <w:sz w:val="23"/>
          <w:szCs w:val="23"/>
          <w:lang w:val="en-GB"/>
        </w:rPr>
        <w:t xml:space="preserve"> we need to load all the game objects</w:t>
      </w:r>
      <w:r w:rsidR="00F22E1C">
        <w:rPr>
          <w:rFonts w:ascii="Arial" w:hAnsi="Arial" w:cs="Arial"/>
          <w:color w:val="000000"/>
          <w:sz w:val="23"/>
          <w:szCs w:val="23"/>
          <w:lang w:val="en-GB"/>
        </w:rPr>
        <w:t xml:space="preserve"> - p</w:t>
      </w:r>
      <w:r w:rsidRPr="001D0FC8">
        <w:rPr>
          <w:rFonts w:ascii="Arial" w:hAnsi="Arial" w:cs="Arial"/>
          <w:color w:val="000000"/>
          <w:sz w:val="23"/>
          <w:szCs w:val="23"/>
          <w:lang w:val="en-GB"/>
        </w:rPr>
        <w:t xml:space="preserve">rimarily 3D models, but also sprites, sounds, fonts etc. </w:t>
      </w:r>
    </w:p>
    <w:p w14:paraId="11234DBA" w14:textId="77777777" w:rsidR="00F22E1C" w:rsidRDefault="001D0FC8" w:rsidP="00F22E1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F22E1C">
        <w:rPr>
          <w:rFonts w:ascii="Arial" w:hAnsi="Arial" w:cs="Arial"/>
          <w:color w:val="000000"/>
          <w:sz w:val="23"/>
          <w:szCs w:val="23"/>
          <w:lang w:val="en-GB"/>
        </w:rPr>
        <w:t>Then we need to set the initial positions &amp; settings for all the objects.</w:t>
      </w:r>
      <w:r w:rsidR="00F22E1C">
        <w:rPr>
          <w:rFonts w:ascii="Arial" w:hAnsi="Arial" w:cs="Arial"/>
          <w:color w:val="000000"/>
          <w:sz w:val="23"/>
          <w:szCs w:val="23"/>
          <w:lang w:val="en-GB"/>
        </w:rPr>
        <w:t xml:space="preserve"> </w:t>
      </w:r>
      <w:r w:rsidRPr="00F22E1C">
        <w:rPr>
          <w:rFonts w:ascii="Arial" w:hAnsi="Arial" w:cs="Arial"/>
          <w:color w:val="000000"/>
          <w:sz w:val="23"/>
          <w:szCs w:val="23"/>
          <w:lang w:val="en-GB"/>
        </w:rPr>
        <w:t>e.g. position all the 3D characters and objects, set initial statistics (like health or armour), etc.</w:t>
      </w:r>
    </w:p>
    <w:p w14:paraId="0EEAB6C9" w14:textId="5F4D56F6" w:rsidR="001D0FC8" w:rsidRPr="00906964" w:rsidRDefault="00F22E1C" w:rsidP="00414BB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F22E1C">
        <w:rPr>
          <w:rFonts w:ascii="Arial" w:hAnsi="Arial" w:cs="Arial"/>
          <w:color w:val="000000"/>
          <w:sz w:val="23"/>
          <w:szCs w:val="23"/>
          <w:lang w:val="en-GB"/>
        </w:rPr>
        <w:t>We also need these steps</w:t>
      </w:r>
      <w:r w:rsidR="00414BB1">
        <w:rPr>
          <w:rFonts w:ascii="Arial" w:hAnsi="Arial" w:cs="Arial"/>
          <w:color w:val="000000"/>
          <w:sz w:val="23"/>
          <w:szCs w:val="23"/>
          <w:lang w:val="en-GB"/>
        </w:rPr>
        <w:t xml:space="preserve"> to reinitialise objects whenever the game is restarted</w:t>
      </w:r>
    </w:p>
    <w:p w14:paraId="5187EF7A" w14:textId="77777777" w:rsidR="00906964" w:rsidRPr="00906964" w:rsidRDefault="00906964" w:rsidP="00414BB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3"/>
          <w:szCs w:val="23"/>
        </w:rPr>
        <w:t>The template code provides a general game structure for your project.</w:t>
      </w:r>
    </w:p>
    <w:p w14:paraId="5C2E11EA" w14:textId="1BC86296" w:rsidR="00BA64C6" w:rsidRPr="00BA64C6" w:rsidRDefault="00906964" w:rsidP="00BA64C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3"/>
          <w:szCs w:val="23"/>
        </w:rPr>
        <w:t>A game displayed in the same way as a film or animation.</w:t>
      </w:r>
    </w:p>
    <w:p w14:paraId="2A26C847" w14:textId="77777777" w:rsidR="00BA64C6" w:rsidRDefault="00BA64C6" w:rsidP="00BA64C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  <w:lang w:val="en-GB"/>
        </w:rPr>
      </w:pPr>
      <w:r w:rsidRPr="00BA64C6">
        <w:rPr>
          <w:rFonts w:ascii="Arial" w:hAnsi="Arial" w:cs="Arial"/>
          <w:color w:val="000000"/>
          <w:sz w:val="23"/>
          <w:szCs w:val="23"/>
          <w:lang w:val="en-GB"/>
        </w:rPr>
        <w:t xml:space="preserve">A sequence of static images (called frames) is displayed very quickly. </w:t>
      </w:r>
    </w:p>
    <w:p w14:paraId="08CD7B43" w14:textId="77777777" w:rsidR="00BA64C6" w:rsidRDefault="00BA64C6" w:rsidP="00BA64C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  <w:lang w:val="en-GB"/>
        </w:rPr>
      </w:pPr>
      <w:r w:rsidRPr="00BA64C6">
        <w:rPr>
          <w:rFonts w:ascii="Arial" w:hAnsi="Arial" w:cs="Arial"/>
          <w:color w:val="000000"/>
          <w:sz w:val="23"/>
          <w:szCs w:val="23"/>
          <w:lang w:val="en-GB"/>
        </w:rPr>
        <w:t xml:space="preserve">Objects change position very slightly from frame to frame. </w:t>
      </w:r>
    </w:p>
    <w:p w14:paraId="31845187" w14:textId="19B8CA55" w:rsidR="00BA64C6" w:rsidRPr="00BA64C6" w:rsidRDefault="00BA64C6" w:rsidP="00BA64C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  <w:lang w:val="en-GB"/>
        </w:rPr>
      </w:pPr>
      <w:r w:rsidRPr="00BA64C6">
        <w:rPr>
          <w:rFonts w:ascii="Arial" w:hAnsi="Arial" w:cs="Arial"/>
          <w:color w:val="000000"/>
          <w:sz w:val="23"/>
          <w:szCs w:val="23"/>
          <w:lang w:val="en-GB"/>
        </w:rPr>
        <w:t xml:space="preserve">The viewer does not perceive the separate images, and </w:t>
      </w:r>
      <w:r>
        <w:rPr>
          <w:rFonts w:ascii="Arial" w:hAnsi="Arial" w:cs="Arial"/>
          <w:color w:val="000000"/>
          <w:sz w:val="23"/>
          <w:szCs w:val="23"/>
          <w:lang w:val="en-GB"/>
        </w:rPr>
        <w:t>instead sees an animation scene</w:t>
      </w:r>
    </w:p>
    <w:p w14:paraId="799714C2" w14:textId="7C2914AF" w:rsidR="00337AAD" w:rsidRPr="00337AAD" w:rsidRDefault="00337AAD" w:rsidP="00337A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  <w:lang w:val="en-GB"/>
        </w:rPr>
      </w:pPr>
      <w:r w:rsidRPr="00337AAD">
        <w:rPr>
          <w:rFonts w:ascii="Arial" w:hAnsi="Arial" w:cs="Arial"/>
          <w:color w:val="000000"/>
          <w:sz w:val="23"/>
          <w:szCs w:val="23"/>
          <w:lang w:val="en-GB"/>
        </w:rPr>
        <w:t>Th</w:t>
      </w:r>
      <w:r>
        <w:rPr>
          <w:rFonts w:ascii="Arial" w:hAnsi="Arial" w:cs="Arial"/>
          <w:color w:val="000000"/>
          <w:sz w:val="23"/>
          <w:szCs w:val="23"/>
          <w:lang w:val="en-GB"/>
        </w:rPr>
        <w:t xml:space="preserve">is is achieved by </w:t>
      </w:r>
      <w:r w:rsidR="00CD247A">
        <w:rPr>
          <w:rFonts w:ascii="Arial" w:hAnsi="Arial" w:cs="Arial"/>
          <w:color w:val="000000"/>
          <w:sz w:val="23"/>
          <w:szCs w:val="23"/>
          <w:lang w:val="en-GB"/>
        </w:rPr>
        <w:t>the</w:t>
      </w:r>
      <w:r w:rsidRPr="00337AAD">
        <w:rPr>
          <w:rFonts w:ascii="Arial" w:hAnsi="Arial" w:cs="Arial"/>
          <w:color w:val="000000"/>
          <w:sz w:val="23"/>
          <w:szCs w:val="23"/>
          <w:lang w:val="en-GB"/>
        </w:rPr>
        <w:t xml:space="preserve"> Game Loop</w:t>
      </w:r>
    </w:p>
    <w:p w14:paraId="34045FF9" w14:textId="31B7D24C" w:rsidR="00337AAD" w:rsidRPr="00337AAD" w:rsidRDefault="0090609C" w:rsidP="00337A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  <w:lang w:val="en-GB"/>
        </w:rPr>
      </w:pPr>
      <w:r>
        <w:rPr>
          <w:rFonts w:ascii="Arial" w:hAnsi="Arial" w:cs="Arial"/>
          <w:color w:val="000000"/>
          <w:sz w:val="23"/>
          <w:szCs w:val="23"/>
          <w:lang w:val="en-GB"/>
        </w:rPr>
        <w:t>At every iteration of the loop, a</w:t>
      </w:r>
      <w:r w:rsidR="00337AAD" w:rsidRPr="00337AAD">
        <w:rPr>
          <w:rFonts w:ascii="Arial" w:hAnsi="Arial" w:cs="Arial"/>
          <w:color w:val="000000"/>
          <w:sz w:val="23"/>
          <w:szCs w:val="23"/>
          <w:lang w:val="en-GB"/>
        </w:rPr>
        <w:t xml:space="preserve"> static image of the scene is drawn </w:t>
      </w:r>
    </w:p>
    <w:p w14:paraId="26E292EC" w14:textId="5DC6ECC4" w:rsidR="00337AAD" w:rsidRPr="005C5922" w:rsidRDefault="00337AAD" w:rsidP="005C592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  <w:lang w:val="en-GB"/>
        </w:rPr>
      </w:pPr>
      <w:r w:rsidRPr="00337AAD">
        <w:rPr>
          <w:rFonts w:ascii="Arial" w:hAnsi="Arial" w:cs="Arial"/>
          <w:color w:val="000000"/>
          <w:sz w:val="23"/>
          <w:szCs w:val="23"/>
          <w:lang w:val="en-GB"/>
        </w:rPr>
        <w:t>Then the objects are moved slightly (if necessary)</w:t>
      </w:r>
      <w:r w:rsidR="005C5922">
        <w:rPr>
          <w:rFonts w:ascii="Arial" w:hAnsi="Arial" w:cs="Arial"/>
          <w:color w:val="000000"/>
          <w:sz w:val="23"/>
          <w:szCs w:val="23"/>
          <w:lang w:val="en-GB"/>
        </w:rPr>
        <w:t>, and an updated image of the scene is drawn</w:t>
      </w:r>
      <w:r w:rsidRPr="005C5922">
        <w:rPr>
          <w:rFonts w:ascii="Arial" w:hAnsi="Arial" w:cs="Arial"/>
          <w:color w:val="000000"/>
          <w:sz w:val="23"/>
          <w:szCs w:val="23"/>
          <w:lang w:val="en-GB"/>
        </w:rPr>
        <w:t xml:space="preserve"> </w:t>
      </w:r>
    </w:p>
    <w:p w14:paraId="5D2B3BCD" w14:textId="2C4A1732" w:rsidR="00337AAD" w:rsidRPr="00337AAD" w:rsidRDefault="005C5922" w:rsidP="00337A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  <w:lang w:val="en-GB"/>
        </w:rPr>
      </w:pPr>
      <w:r>
        <w:rPr>
          <w:rFonts w:ascii="Arial" w:hAnsi="Arial" w:cs="Arial"/>
          <w:color w:val="000000"/>
          <w:sz w:val="23"/>
          <w:szCs w:val="23"/>
          <w:lang w:val="en-GB"/>
        </w:rPr>
        <w:t>T</w:t>
      </w:r>
      <w:r w:rsidR="00337AAD" w:rsidRPr="00337AAD">
        <w:rPr>
          <w:rFonts w:ascii="Arial" w:hAnsi="Arial" w:cs="Arial"/>
          <w:color w:val="000000"/>
          <w:sz w:val="23"/>
          <w:szCs w:val="23"/>
          <w:lang w:val="en-GB"/>
        </w:rPr>
        <w:t xml:space="preserve">his process repeats </w:t>
      </w:r>
      <w:proofErr w:type="gramStart"/>
      <w:r w:rsidR="00337AAD" w:rsidRPr="00337AAD">
        <w:rPr>
          <w:rFonts w:ascii="Arial" w:hAnsi="Arial" w:cs="Arial"/>
          <w:color w:val="000000"/>
          <w:sz w:val="23"/>
          <w:szCs w:val="23"/>
          <w:lang w:val="en-GB"/>
        </w:rPr>
        <w:t>as long as</w:t>
      </w:r>
      <w:proofErr w:type="gramEnd"/>
      <w:r w:rsidR="00337AAD" w:rsidRPr="00337AAD">
        <w:rPr>
          <w:rFonts w:ascii="Arial" w:hAnsi="Arial" w:cs="Arial"/>
          <w:color w:val="000000"/>
          <w:sz w:val="23"/>
          <w:szCs w:val="23"/>
          <w:lang w:val="en-GB"/>
        </w:rPr>
        <w:t xml:space="preserve"> the game is running </w:t>
      </w:r>
    </w:p>
    <w:p w14:paraId="0304D69D" w14:textId="61607268" w:rsidR="00BA64C6" w:rsidRPr="00180987" w:rsidRDefault="00180987" w:rsidP="00414BB1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gramStart"/>
      <w:r>
        <w:rPr>
          <w:sz w:val="23"/>
          <w:szCs w:val="23"/>
        </w:rPr>
        <w:t>So</w:t>
      </w:r>
      <w:proofErr w:type="gramEnd"/>
      <w:r>
        <w:rPr>
          <w:sz w:val="23"/>
          <w:szCs w:val="23"/>
        </w:rPr>
        <w:t xml:space="preserve"> all games have, at their core, the same basic program structure:</w:t>
      </w:r>
    </w:p>
    <w:p w14:paraId="4C11E7A2" w14:textId="110F3CDB" w:rsidR="00180987" w:rsidRPr="0077462B" w:rsidRDefault="00180987" w:rsidP="00414BB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3"/>
          <w:szCs w:val="23"/>
        </w:rPr>
        <w:t xml:space="preserve">The key sections that you will need to fill in are the </w:t>
      </w:r>
      <w:r>
        <w:rPr>
          <w:i/>
          <w:iCs/>
          <w:sz w:val="23"/>
          <w:szCs w:val="23"/>
        </w:rPr>
        <w:t xml:space="preserve">Game Set-up </w:t>
      </w:r>
      <w:r>
        <w:rPr>
          <w:sz w:val="23"/>
          <w:szCs w:val="23"/>
        </w:rPr>
        <w:t xml:space="preserve">section and the </w:t>
      </w:r>
      <w:r>
        <w:rPr>
          <w:i/>
          <w:iCs/>
          <w:sz w:val="23"/>
          <w:szCs w:val="23"/>
        </w:rPr>
        <w:t xml:space="preserve">Game Loop </w:t>
      </w:r>
      <w:r>
        <w:rPr>
          <w:sz w:val="23"/>
          <w:szCs w:val="23"/>
        </w:rPr>
        <w:t>section.</w:t>
      </w:r>
    </w:p>
    <w:p w14:paraId="109E4606" w14:textId="05E2EB6C" w:rsidR="0077462B" w:rsidRDefault="0077462B" w:rsidP="0077462B">
      <w:pPr>
        <w:rPr>
          <w:sz w:val="28"/>
          <w:szCs w:val="28"/>
        </w:rPr>
      </w:pPr>
    </w:p>
    <w:p w14:paraId="6D6E4E72" w14:textId="7584EB25" w:rsidR="0077462B" w:rsidRDefault="0077462B" w:rsidP="0077462B">
      <w:pPr>
        <w:rPr>
          <w:sz w:val="28"/>
          <w:szCs w:val="28"/>
        </w:rPr>
      </w:pPr>
      <w:r>
        <w:rPr>
          <w:sz w:val="28"/>
          <w:szCs w:val="28"/>
        </w:rPr>
        <w:t>Writing C++ Code</w:t>
      </w:r>
    </w:p>
    <w:p w14:paraId="67A9F48C" w14:textId="77777777" w:rsidR="001B046E" w:rsidRPr="001B046E" w:rsidRDefault="001B046E" w:rsidP="001B046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3"/>
          <w:szCs w:val="23"/>
        </w:rPr>
        <w:t xml:space="preserve">We need to introduce some C++ features to use the TL-Engine: and a style called “object-oriented programming”. </w:t>
      </w:r>
    </w:p>
    <w:p w14:paraId="073DF43D" w14:textId="042CEBF0" w:rsidR="001B046E" w:rsidRPr="000A32FE" w:rsidRDefault="001B046E" w:rsidP="001B046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3"/>
          <w:szCs w:val="23"/>
        </w:rPr>
        <w:lastRenderedPageBreak/>
        <w:t xml:space="preserve">We will not introduce these features formally yet (you will </w:t>
      </w:r>
      <w:proofErr w:type="gramStart"/>
      <w:r>
        <w:rPr>
          <w:sz w:val="23"/>
          <w:szCs w:val="23"/>
        </w:rPr>
        <w:t>be</w:t>
      </w:r>
      <w:proofErr w:type="gramEnd"/>
      <w:r>
        <w:rPr>
          <w:sz w:val="23"/>
          <w:szCs w:val="23"/>
        </w:rPr>
        <w:t xml:space="preserve"> taught them later as part of another module), but they are the standard in games development so it is important to get used to them early.</w:t>
      </w:r>
    </w:p>
    <w:p w14:paraId="4A640012" w14:textId="77777777" w:rsidR="000A32FE" w:rsidRPr="001B046E" w:rsidRDefault="000A32FE" w:rsidP="001B046E">
      <w:pPr>
        <w:pStyle w:val="ListParagraph"/>
        <w:numPr>
          <w:ilvl w:val="0"/>
          <w:numId w:val="1"/>
        </w:numPr>
        <w:rPr>
          <w:sz w:val="28"/>
          <w:szCs w:val="28"/>
        </w:rPr>
      </w:pPr>
      <w:bookmarkStart w:id="0" w:name="_GoBack"/>
      <w:bookmarkEnd w:id="0"/>
    </w:p>
    <w:p w14:paraId="34BEA3F0" w14:textId="77777777" w:rsidR="00414BB1" w:rsidRPr="00414BB1" w:rsidRDefault="00414BB1" w:rsidP="00414BB1">
      <w:pPr>
        <w:rPr>
          <w:sz w:val="28"/>
          <w:szCs w:val="28"/>
        </w:rPr>
      </w:pPr>
    </w:p>
    <w:p w14:paraId="411330F8" w14:textId="77777777" w:rsidR="00F43EC2" w:rsidRPr="00F43EC2" w:rsidRDefault="00F43EC2" w:rsidP="00F43EC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3"/>
          <w:szCs w:val="23"/>
          <w:lang w:val="en-GB"/>
        </w:rPr>
      </w:pPr>
    </w:p>
    <w:p w14:paraId="121E98D1" w14:textId="77777777" w:rsidR="00E0108D" w:rsidRDefault="00E0108D" w:rsidP="00812B46"/>
    <w:sectPr w:rsidR="00E010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5800C7"/>
    <w:multiLevelType w:val="hybridMultilevel"/>
    <w:tmpl w:val="95A67AA4"/>
    <w:lvl w:ilvl="0" w:tplc="AB9872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TQ0NTA3MDUzNDNU0lEKTi0uzszPAykwrAUAFCDPYCwAAAA="/>
  </w:docVars>
  <w:rsids>
    <w:rsidRoot w:val="0087489A"/>
    <w:rsid w:val="000A32FE"/>
    <w:rsid w:val="00180987"/>
    <w:rsid w:val="001B046E"/>
    <w:rsid w:val="001D0FC8"/>
    <w:rsid w:val="00337AAD"/>
    <w:rsid w:val="00414BB1"/>
    <w:rsid w:val="00420942"/>
    <w:rsid w:val="005C5922"/>
    <w:rsid w:val="00647BEE"/>
    <w:rsid w:val="0077462B"/>
    <w:rsid w:val="00812B46"/>
    <w:rsid w:val="0087489A"/>
    <w:rsid w:val="009049AB"/>
    <w:rsid w:val="0090609C"/>
    <w:rsid w:val="00906964"/>
    <w:rsid w:val="00B108EF"/>
    <w:rsid w:val="00B203FC"/>
    <w:rsid w:val="00B24C13"/>
    <w:rsid w:val="00BA64C6"/>
    <w:rsid w:val="00CD247A"/>
    <w:rsid w:val="00E0108D"/>
    <w:rsid w:val="00E8758B"/>
    <w:rsid w:val="00F22E1C"/>
    <w:rsid w:val="00F43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324E5"/>
  <w15:chartTrackingRefBased/>
  <w15:docId w15:val="{9DB54954-C405-42EB-A870-564870940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12B46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F43E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A2384949A81F4C9B1938D668BD28F1" ma:contentTypeVersion="12" ma:contentTypeDescription="Create a new document." ma:contentTypeScope="" ma:versionID="f0b39c4d072c87e5537a5ea3cb5706a1">
  <xsd:schema xmlns:xsd="http://www.w3.org/2001/XMLSchema" xmlns:xs="http://www.w3.org/2001/XMLSchema" xmlns:p="http://schemas.microsoft.com/office/2006/metadata/properties" xmlns:ns3="61ac6e7a-298c-4033-9b22-73b3dab2ec4e" xmlns:ns4="50bb15ef-9420-4295-8b30-eedc996b5a9f" targetNamespace="http://schemas.microsoft.com/office/2006/metadata/properties" ma:root="true" ma:fieldsID="79aa51dee9fa42c51d55918f714d74df" ns3:_="" ns4:_="">
    <xsd:import namespace="61ac6e7a-298c-4033-9b22-73b3dab2ec4e"/>
    <xsd:import namespace="50bb15ef-9420-4295-8b30-eedc996b5a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ac6e7a-298c-4033-9b22-73b3dab2ec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bb15ef-9420-4295-8b30-eedc996b5a9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965370-2BFC-4DA7-914F-0A1B5F9502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ac6e7a-298c-4033-9b22-73b3dab2ec4e"/>
    <ds:schemaRef ds:uri="50bb15ef-9420-4295-8b30-eedc996b5a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9F29775-A2CF-4AAF-AAD3-5E45733C1F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7D617F-5052-441C-B866-A9E6020619E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12</Words>
  <Characters>1781</Characters>
  <Application>Microsoft Office Word</Application>
  <DocSecurity>0</DocSecurity>
  <Lines>14</Lines>
  <Paragraphs>4</Paragraphs>
  <ScaleCrop>false</ScaleCrop>
  <Company>University Of Central Lancashire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bahu Sharfuddeen Zubair &lt;School of Psychology &amp; Computer Science&gt;</dc:creator>
  <cp:keywords/>
  <dc:description/>
  <cp:lastModifiedBy>Misbahu Sharfuddeen Zubair &lt;School of Psychology &amp; Computer Science&gt;</cp:lastModifiedBy>
  <cp:revision>23</cp:revision>
  <dcterms:created xsi:type="dcterms:W3CDTF">2020-09-15T10:59:00Z</dcterms:created>
  <dcterms:modified xsi:type="dcterms:W3CDTF">2020-09-15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A2384949A81F4C9B1938D668BD28F1</vt:lpwstr>
  </property>
</Properties>
</file>